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29.png" ContentType="image/png"/>
  <Override PartName="/word/media/rId33.png" ContentType="image/png"/>
  <Override PartName="/word/media/rId49.png" ContentType="image/png"/>
  <Override PartName="/word/media/rId48.png" ContentType="image/png"/>
  <Override PartName="/word/media/rId37.png" ContentType="image/png"/>
  <Override PartName="/word/media/rId44.png" ContentType="image/png"/>
  <Override PartName="/word/media/rId43.png" ContentType="image/png"/>
  <Override PartName="/word/media/rId45.png" ContentType="image/png"/>
  <Override PartName="/word/media/rId42.png" ContentType="image/png"/>
  <Override PartName="/word/media/rId41.png" ContentType="image/png"/>
  <Override PartName="/word/media/rId39.png" ContentType="image/png"/>
  <Override PartName="/word/media/rId36.png" ContentType="image/png"/>
  <Override PartName="/word/media/rId32.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1-08</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2001)</w:t>
      </w:r>
      <w:r>
        <w:t xml:space="preserv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Objective 5: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an be seen in figures 1-4 below.</w:t>
      </w:r>
    </w:p>
    <w:p>
      <w:pPr>
        <w:pStyle w:val="CaptionedFigure"/>
      </w:pPr>
      <w:r>
        <w:drawing>
          <wp:inline>
            <wp:extent cx="5334000" cy="3290815"/>
            <wp:effectExtent b="0" l="0" r="0" t="0"/>
            <wp:docPr descr="Figure 1: Distribution of water temperature (C) for bayside and oceanside site locations."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Distribution of water temperature (C) for bayside and oceanside site locations.</w:t>
      </w:r>
    </w:p>
    <w:p>
      <w:pPr>
        <w:pStyle w:val="CaptionedFigure"/>
      </w:pPr>
      <w:r>
        <w:drawing>
          <wp:inline>
            <wp:extent cx="5334000" cy="3290815"/>
            <wp:effectExtent b="0" l="0" r="0" t="0"/>
            <wp:docPr descr="Figure 2: Distribution of salinity (ppt) for bayside and oceanside site locations."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Distribution of salinity (ppt) for bayside and oceanside site locations.</w:t>
      </w:r>
    </w:p>
    <w:p>
      <w:pPr>
        <w:pStyle w:val="CaptionedFigure"/>
      </w:pPr>
      <w:r>
        <w:drawing>
          <wp:inline>
            <wp:extent cx="5334000" cy="3290815"/>
            <wp:effectExtent b="0" l="0" r="0" t="0"/>
            <wp:docPr descr="Figure 3: Distribution of water temperature (C) for Coral Reef, Seagrass/Mangrove, and Patch Reef/Hardbottom site types."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tribution of water temperature (C) for Coral Reef, Seagrass/Mangrove, and Patch Reef/Hardbottom site types.</w:t>
      </w:r>
    </w:p>
    <w:p>
      <w:pPr>
        <w:pStyle w:val="CaptionedFigure"/>
      </w:pPr>
      <w:r>
        <w:drawing>
          <wp:inline>
            <wp:extent cx="5334000" cy="3290815"/>
            <wp:effectExtent b="0" l="0" r="0" t="0"/>
            <wp:docPr descr="Figure 4: Distribution of salinity (ppt) for Coral Reef, Seagrass/Mangrove, and Patch Reef/Hardbottom site types."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Distribution of salinity (ppt) for Coral Reef, Seagrass/Mangrove, and Patch Reef/Hardbottom site types.</w:t>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CaptionedFigure"/>
      </w:pPr>
      <w:r>
        <w:drawing>
          <wp:inline>
            <wp:extent cx="5334000" cy="3290815"/>
            <wp:effectExtent b="0" l="0" r="0" t="0"/>
            <wp:docPr descr="Figure 5: Annual fluctuation of water quality parameters in Key Largo, Florida from January 2016 to August 2019."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Annual fluctuation of water quality parameters in Key Largo, Florida from January 2016 to August 2019.</w:t>
      </w:r>
    </w:p>
    <w:p>
      <w:pPr>
        <w:pStyle w:val="Heading2"/>
      </w:pPr>
      <w:bookmarkStart w:id="34" w:name="bivariate-analysis"/>
      <w:r>
        <w:t xml:space="preserve">Bivariate Analysis</w:t>
      </w:r>
      <w:bookmarkEnd w:id="34"/>
    </w:p>
    <w:p>
      <w:pPr>
        <w:pStyle w:val="FirstParagraph"/>
      </w:pPr>
      <w:r>
        <w:t xml:space="preserve">Bivariate analysis investigates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CaptionedFigure"/>
      </w:pPr>
      <w:r>
        <w:drawing>
          <wp:inline>
            <wp:extent cx="4587290" cy="3669832"/>
            <wp:effectExtent b="0" l="0" r="0" t="0"/>
            <wp:docPr descr="Figure 6: Seasonal water temperature (C) of ocean and bayside site locations in Key Largo, Florida." title="" id="1" name="Picture"/>
            <a:graphic>
              <a:graphicData uri="http://schemas.openxmlformats.org/drawingml/2006/picture">
                <pic:pic>
                  <pic:nvPicPr>
                    <pic:cNvPr descr="../../results/temp_by_year.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easonal water temperature (C) of ocean and bayside site locations in Key Largo, Florida.</w:t>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CaptionedFigure"/>
      </w:pPr>
      <w:r>
        <w:drawing>
          <wp:inline>
            <wp:extent cx="4587290" cy="3669832"/>
            <wp:effectExtent b="0" l="0" r="0" t="0"/>
            <wp:docPr descr="Figure 7: Seasonal salinity levels (ppt) of ocean and bayside site locations in Key Largo, Florida." title="" id="1" name="Picture"/>
            <a:graphic>
              <a:graphicData uri="http://schemas.openxmlformats.org/drawingml/2006/picture">
                <pic:pic>
                  <pic:nvPicPr>
                    <pic:cNvPr descr="../../results/sal_by_year.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salinity levels (ppt) of ocean and bayside site locations in Key Largo, Florida.</w:t>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CaptionedFigure"/>
      </w:pPr>
      <w:r>
        <w:drawing>
          <wp:inline>
            <wp:extent cx="4587290" cy="3669832"/>
            <wp:effectExtent b="0" l="0" r="0" t="0"/>
            <wp:docPr descr="Figure 8: Seasonal dissolved oxygen levels (mg/L) of ocean and bayside site locations in Key Largo, Florida." title="" id="1" name="Picture"/>
            <a:graphic>
              <a:graphicData uri="http://schemas.openxmlformats.org/drawingml/2006/picture">
                <pic:pic>
                  <pic:nvPicPr>
                    <pic:cNvPr descr="../../results/do_by_year.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dissolved oxygen levels (mg/L) of ocean and bayside site locations in Key Largo, Florida.</w:t>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CaptionedFigure"/>
      </w:pPr>
      <w:r>
        <w:drawing>
          <wp:inline>
            <wp:extent cx="4587290" cy="3669832"/>
            <wp:effectExtent b="0" l="0" r="0" t="0"/>
            <wp:docPr descr="Figure 9: Seasonal ammonia levels (mg/L) of ocean and bayside site locations in Key Largo, Florida." title="" id="1" name="Picture"/>
            <a:graphic>
              <a:graphicData uri="http://schemas.openxmlformats.org/drawingml/2006/picture">
                <pic:pic>
                  <pic:nvPicPr>
                    <pic:cNvPr descr="../../results/amm_by_year.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ammonia levels (mg/L) of ocean and bayside site locations in Key Largo, Florida.</w:t>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CaptionedFigure"/>
      </w:pPr>
      <w:r>
        <w:drawing>
          <wp:inline>
            <wp:extent cx="4587290" cy="3669832"/>
            <wp:effectExtent b="0" l="0" r="0" t="0"/>
            <wp:docPr descr="Figure 10: Seasonal pH levels of ocean and bayside site locations in Key Largo, Florida." title="" id="1" name="Picture"/>
            <a:graphic>
              <a:graphicData uri="http://schemas.openxmlformats.org/drawingml/2006/picture">
                <pic:pic>
                  <pic:nvPicPr>
                    <pic:cNvPr descr="../../results/ph_by_year.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pH levels of ocean and bayside site locations in Key Largo, Florida.</w:t>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0" w:name="hurricane-irma-analysis"/>
      <w:r>
        <w:t xml:space="preserve">Hurricane Irma Analysis</w:t>
      </w:r>
      <w:bookmarkEnd w:id="4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CaptionedFigure"/>
      </w:pPr>
      <w:r>
        <w:drawing>
          <wp:inline>
            <wp:extent cx="4587290" cy="3669832"/>
            <wp:effectExtent b="0" l="0" r="0" t="0"/>
            <wp:docPr descr="Figure 11: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imra_mean_temp_plo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Influence of Hurricane Irma landfall on the mean water temperatures (C) of ocean and bayside waters of Key Largo, Florida. Hurricane Irma landfall occured on September 10, 2017 (indicated by dashed line).</w:t>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CaptionedFigure"/>
      </w:pPr>
      <w:r>
        <w:drawing>
          <wp:inline>
            <wp:extent cx="4587290" cy="3669832"/>
            <wp:effectExtent b="0" l="0" r="0" t="0"/>
            <wp:docPr descr="Figure 12: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imra_mean_sal_plo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salinity levels (ppt) of ocean and bayside waters in Key Largo, Florida. Hurricane Irma landfall occured on September 10, 2017 (indicated by dashed line).</w:t>
      </w:r>
    </w:p>
    <w:p>
      <w:pPr>
        <w:pStyle w:val="BodyText"/>
      </w:pPr>
      <w:r>
        <w:t xml:space="preserve">Salinity levels associated with hurricane landfall showed a distinctive decrease for bayside site locations. The mean salinity of the ocean however remaind relatively constant following the storm.</w:t>
      </w:r>
    </w:p>
    <w:p>
      <w:pPr>
        <w:pStyle w:val="CaptionedFigure"/>
      </w:pPr>
      <w:r>
        <w:drawing>
          <wp:inline>
            <wp:extent cx="4587290" cy="3669832"/>
            <wp:effectExtent b="0" l="0" r="0" t="0"/>
            <wp:docPr descr="Figure 13: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do_plo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dissolved oxygen levels (mg/L) of ocean and bayside waters in Key Largo, Florida. Hurricane Irma landfall occured on September 10, 2017 (indicated by dashed line).</w:t>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CaptionedFigure"/>
      </w:pPr>
      <w:r>
        <w:drawing>
          <wp:inline>
            <wp:extent cx="4587290" cy="3669832"/>
            <wp:effectExtent b="0" l="0" r="0" t="0"/>
            <wp:docPr descr="Figure 14: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amm_plot.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ammonia levels (mg/L) of ocean and bayside waters in Key Largo, Florida. Hurricane Irma landfall occured on September 10, 2017 (indicated by dashed line).</w:t>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CaptionedFigure"/>
      </w:pPr>
      <w:r>
        <w:drawing>
          <wp:inline>
            <wp:extent cx="4587290" cy="3669832"/>
            <wp:effectExtent b="0" l="0" r="0" t="0"/>
            <wp:docPr descr="Figure 15: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imra_mean_ph_plot.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pH levels of ocean and bayside waters in Key Largo, Florida. Hurricane Irma landfall occured on September 10, 2017 (indicated by dashed line).</w:t>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2"/>
      </w:pPr>
      <w:bookmarkStart w:id="46" w:name="full-analysis"/>
      <w:r>
        <w:t xml:space="preserve">Full analysis</w:t>
      </w:r>
      <w:bookmarkEnd w:id="46"/>
    </w:p>
    <w:p>
      <w:pPr>
        <w:pStyle w:val="Heading3"/>
      </w:pPr>
      <w:bookmarkStart w:id="47" w:name="question-for-dr.-handel"/>
      <w:r>
        <w:t xml:space="preserve">Question for Dr. Handel</w:t>
      </w:r>
      <w:bookmarkEnd w:id="47"/>
    </w:p>
    <w:p>
      <w:pPr>
        <w:pStyle w:val="FirstParagraph"/>
      </w:pPr>
      <w:r>
        <w:t xml:space="preserve">Is the section below an apprpriate use of a tree-based model? I would like to detemrine if the data collected in this study (by citizen scientists) is accurate enough to correctly determine the major differences in the water quality of site locations. A detailed description is below:</w:t>
      </w:r>
    </w:p>
    <w:p>
      <w:pPr>
        <w:pStyle w:val="BodyText"/>
      </w:pPr>
      <w:r>
        <w:t xml:space="preserve">Tree-based models were used to measure the efficacy of citizen science data collection through the classification of different location types. Tree models were developed to identify the major split points for the identification of island side (bayside or ocean) and site type (coral reef, seagrass/mangrove, or patch reef/hardbottom.) Citizen science efficacy was measured through the comparison of classification split points to the known water quality conditions that define the specific site type.</w:t>
      </w:r>
    </w:p>
    <w:p>
      <w:pPr>
        <w:pStyle w:val="BodyText"/>
      </w:pPr>
      <w:r>
        <w:t xml:space="preserve">Citizen science efficacy analysis of island side (oceanside or bayside) showed that the major predictor of island side was the salinity. A salinity measure of less than 34ppt represented the major division of the data. Sampling sites with a salinity less than 34ppt were typically associated with the bayside, where as greater than 34ppt sites were typically oceanside. This finding was consistent with previous analyses which showed substantial grouping of ocean and bayside site locations along saline lines. While informative, this characterization does not full assess the efficacy of citizen science data since it was based off of a single variable. The results of this analysis can be viewed in Figure 16 below.</w:t>
      </w:r>
    </w:p>
    <w:p>
      <w:pPr>
        <w:pStyle w:val="CaptionedFigure"/>
      </w:pPr>
      <w:r>
        <w:drawing>
          <wp:inline>
            <wp:extent cx="5334000" cy="5334000"/>
            <wp:effectExtent b="0" l="0" r="0" t="0"/>
            <wp:docPr descr="Figure 16: Major water quality predictors of island side as determined through the assessment of citizen science data. Island sides are defined as bayside (Florida Bay) and oceanside (Atlantic Ocean). The major predictor of island side is associated with a salinity level of 34 ppt." title="" id="1" name="Picture"/>
            <a:graphic>
              <a:graphicData uri="http://schemas.openxmlformats.org/drawingml/2006/picture">
                <pic:pic>
                  <pic:nvPicPr>
                    <pic:cNvPr descr="../../results/cs_not_best_tre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Major water quality predictors of island side as determined through the assessment of citizen science data. Island sides are defined as bayside (Florida Bay) and oceanside (Atlantic Ocean). The major predictor of island side is associated with a salinity level of 34 ppt.</w:t>
      </w:r>
    </w:p>
    <w:p>
      <w:pPr>
        <w:pStyle w:val="BodyText"/>
      </w:pPr>
      <w:r>
        <w:t xml:space="preserve">Secondary efficacy analysis measured the characterization of three site types of interest: Coral Reefs, Seagrass/Mangrove, and Patch Reef/Hardbottom. The results of this showed that site types were classified along three major lines. First, sites were split along salinity lines similar to the island side analysis. A salinity of 33ppt or lower was commonly associated with the Seagrass/Mangrove site type and represented a terminal node. Greater salinity was typically associated with Coral Reef sites, when secondarly split by water temperature. Water temperature above 30 (C) was typically associated with Patch Reef/Hardbottom sites adn represented a terminal node. Cooler waters favored Coral Reefs, which then split again by pH levels. A pH greater than or equal to 8.2 represented Coral Reefs whereas below this value represented Seagrass/Mangrove sites which both ended as terminal nodes. The major split points of the site type tree model are consistent with the defining characteristics of water quality for each site. The results of this analysis can be viewed in figure 17 below.</w:t>
      </w:r>
    </w:p>
    <w:p>
      <w:pPr>
        <w:pStyle w:val="CaptionedFigure"/>
      </w:pPr>
      <w:r>
        <w:drawing>
          <wp:inline>
            <wp:extent cx="5334000" cy="5334000"/>
            <wp:effectExtent b="0" l="0" r="0" t="0"/>
            <wp:docPr descr="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 title="" id="1" name="Picture"/>
            <a:graphic>
              <a:graphicData uri="http://schemas.openxmlformats.org/drawingml/2006/picture">
                <pic:pic>
                  <pic:nvPicPr>
                    <pic:cNvPr descr="../../results/cs_best_tre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w:t>
      </w:r>
    </w:p>
    <w:p>
      <w:pPr>
        <w:pStyle w:val="Heading2"/>
      </w:pPr>
      <w:bookmarkStart w:id="50" w:name="results"/>
      <w:r>
        <w:t xml:space="preserve">Results</w:t>
      </w:r>
      <w:bookmarkEnd w:id="50"/>
    </w:p>
    <w:p>
      <w:pPr>
        <w:pStyle w:val="Heading2"/>
      </w:pPr>
      <w:bookmarkStart w:id="51" w:name="discussion"/>
      <w:r>
        <w:t xml:space="preserve">Discussion</w:t>
      </w:r>
      <w:bookmarkEnd w:id="51"/>
    </w:p>
    <w:p>
      <w:pPr>
        <w:pStyle w:val="Heading2"/>
      </w:pPr>
      <w:bookmarkStart w:id="52" w:name="summary-and-interpretation"/>
      <w:r>
        <w:t xml:space="preserve">Summary and Interpretation</w:t>
      </w:r>
      <w:bookmarkEnd w:id="52"/>
    </w:p>
    <w:p>
      <w:pPr>
        <w:pStyle w:val="FirstParagraph"/>
      </w:pPr>
      <w:r>
        <w:rPr>
          <w:i/>
        </w:rPr>
        <w:t xml:space="preserve">Summarize what you did, what you found and what it means.</w:t>
      </w:r>
    </w:p>
    <w:p>
      <w:pPr>
        <w:pStyle w:val="Heading2"/>
      </w:pPr>
      <w:bookmarkStart w:id="53" w:name="strengths-and-limitations"/>
      <w:r>
        <w:t xml:space="preserve">Strengths and Limitations</w:t>
      </w:r>
      <w:bookmarkEnd w:id="53"/>
    </w:p>
    <w:p>
      <w:pPr>
        <w:pStyle w:val="FirstParagraph"/>
      </w:pPr>
      <w:r>
        <w:rPr>
          <w:i/>
        </w:rPr>
        <w:t xml:space="preserve">Discuss what you perceive as strengths and limitations of your analysis.</w:t>
      </w:r>
    </w:p>
    <w:p>
      <w:pPr>
        <w:pStyle w:val="Heading2"/>
      </w:pPr>
      <w:bookmarkStart w:id="54" w:name="conclusions"/>
      <w:r>
        <w:t xml:space="preserve">Conclusions</w:t>
      </w:r>
      <w:bookmarkEnd w:id="5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5" w:name="references"/>
      <w:r>
        <w:t xml:space="preserve">References</w:t>
      </w:r>
      <w:bookmarkEnd w:id="55"/>
    </w:p>
    <w:bookmarkStart w:id="59" w:name="refs"/>
    <w:bookmarkStart w:id="56"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56"/>
    <w:bookmarkStart w:id="57" w:name="ref-Blissetal2001"/>
    <w:p>
      <w:pPr>
        <w:pStyle w:val="Bibliography"/>
      </w:pPr>
      <w:r>
        <w:t xml:space="preserve">Bliss, A., J.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57"/>
    <w:bookmarkStart w:id="58"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1-08T17:42:13Z</dcterms:created>
  <dcterms:modified xsi:type="dcterms:W3CDTF">2019-11-08T17: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08</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